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28B49" w14:textId="17BEA707" w:rsidR="00DE59D9" w:rsidRDefault="00352E3F">
      <w:pPr>
        <w:spacing w:after="0" w:line="260" w:lineRule="auto"/>
        <w:ind w:left="720" w:hanging="360"/>
      </w:pPr>
      <w:r>
        <w:rPr>
          <w:b/>
          <w:sz w:val="44"/>
          <w:u w:val="single" w:color="000000"/>
        </w:rPr>
        <w:t>WKU High School Personal Financ</w:t>
      </w:r>
      <w:r w:rsidR="007862BC">
        <w:rPr>
          <w:b/>
          <w:sz w:val="44"/>
          <w:u w:val="single" w:color="000000"/>
        </w:rPr>
        <w:t xml:space="preserve">e </w:t>
      </w:r>
      <w:r>
        <w:rPr>
          <w:b/>
          <w:sz w:val="44"/>
          <w:u w:val="single" w:color="000000"/>
        </w:rPr>
        <w:t>Camp Details and What to Bring List</w:t>
      </w:r>
      <w:r>
        <w:rPr>
          <w:b/>
          <w:sz w:val="44"/>
        </w:rPr>
        <w:t xml:space="preserve"> </w:t>
      </w:r>
    </w:p>
    <w:p w14:paraId="2BA659E9" w14:textId="1CB12900" w:rsidR="00DE59D9" w:rsidRDefault="00352E3F">
      <w:pPr>
        <w:pStyle w:val="Heading1"/>
        <w:spacing w:after="189"/>
        <w:ind w:left="355"/>
      </w:pPr>
      <w:r>
        <w:t xml:space="preserve">Arrival on Sunday, June </w:t>
      </w:r>
      <w:r w:rsidR="00C70F75">
        <w:t>9</w:t>
      </w:r>
      <w:r>
        <w:rPr>
          <w:vertAlign w:val="superscript"/>
        </w:rPr>
        <w:t>th</w:t>
      </w:r>
      <w:r>
        <w:t xml:space="preserve"> </w:t>
      </w:r>
    </w:p>
    <w:p w14:paraId="27D407A7" w14:textId="7DCAEC91" w:rsidR="00DE59D9" w:rsidRDefault="00352E3F">
      <w:pPr>
        <w:ind w:left="1075"/>
      </w:pPr>
      <w:r>
        <w:t>Plan to arrive at WKU’s main campus (Bowling Green) between 1pm and 3 p.m. for Check-in. (Central Daylight Time). You will receive more information about</w:t>
      </w:r>
      <w:r w:rsidR="00F015C2">
        <w:t xml:space="preserve"> arrival</w:t>
      </w:r>
      <w:r>
        <w:t>, from the Camp Coordinator, closer to the time of camp.</w:t>
      </w:r>
      <w:r w:rsidR="00554214">
        <w:t xml:space="preserve"> If you have not emailed the camp agreement and liability waiver </w:t>
      </w:r>
      <w:r w:rsidR="00F015C2">
        <w:t>forms,</w:t>
      </w:r>
      <w:r w:rsidR="00554214">
        <w:t xml:space="preserve"> please be sure to bring them </w:t>
      </w:r>
      <w:r w:rsidR="00F015C2">
        <w:t>to check in</w:t>
      </w:r>
      <w:r w:rsidR="008F4749">
        <w:t>.</w:t>
      </w:r>
    </w:p>
    <w:p w14:paraId="0C365A80" w14:textId="1AF452FB" w:rsidR="00DE59D9" w:rsidRDefault="00352E3F">
      <w:pPr>
        <w:pStyle w:val="Heading1"/>
        <w:ind w:left="355"/>
      </w:pPr>
      <w:r>
        <w:t xml:space="preserve">Departure on </w:t>
      </w:r>
      <w:r w:rsidR="008608CA">
        <w:t>Thursday</w:t>
      </w:r>
      <w:r>
        <w:t xml:space="preserve">, June </w:t>
      </w:r>
      <w:r w:rsidR="00C70F75">
        <w:t>13</w:t>
      </w:r>
      <w:r>
        <w:rPr>
          <w:vertAlign w:val="superscript"/>
        </w:rPr>
        <w:t>th</w:t>
      </w:r>
      <w:r>
        <w:t xml:space="preserve">  </w:t>
      </w:r>
    </w:p>
    <w:p w14:paraId="1C3AA942" w14:textId="56044B55" w:rsidR="00DE59D9" w:rsidRDefault="00352E3F">
      <w:pPr>
        <w:ind w:left="1075"/>
      </w:pPr>
      <w:r>
        <w:t>Parents, please plan to pick up your child or arrange pick up between 4:</w:t>
      </w:r>
      <w:r w:rsidR="008F4749">
        <w:t>15</w:t>
      </w:r>
      <w:r>
        <w:t>pm -5:30pm.  We cannot accommodate later departures. The dorm room must be clean, and campers must check with their counselor and return the room key before departing. More info</w:t>
      </w:r>
      <w:r w:rsidR="007D4A68">
        <w:t>rmation</w:t>
      </w:r>
      <w:r>
        <w:t xml:space="preserve"> </w:t>
      </w:r>
      <w:r w:rsidR="007D4A68">
        <w:t xml:space="preserve">on this </w:t>
      </w:r>
      <w:r>
        <w:t xml:space="preserve">to come from the Camp Coordinator. </w:t>
      </w:r>
    </w:p>
    <w:p w14:paraId="117C0AC4" w14:textId="7921ED6A" w:rsidR="00DE59D9" w:rsidRDefault="00554214">
      <w:pPr>
        <w:spacing w:after="191" w:line="259" w:lineRule="auto"/>
        <w:ind w:left="355"/>
      </w:pPr>
      <w:r>
        <w:rPr>
          <w:b/>
        </w:rPr>
        <w:t>Award</w:t>
      </w:r>
      <w:r w:rsidR="00352E3F">
        <w:rPr>
          <w:b/>
        </w:rPr>
        <w:t xml:space="preserve"> Ceremony, June </w:t>
      </w:r>
      <w:r w:rsidR="00C70F75">
        <w:rPr>
          <w:b/>
        </w:rPr>
        <w:t>13</w:t>
      </w:r>
      <w:r w:rsidR="00352E3F">
        <w:rPr>
          <w:b/>
          <w:vertAlign w:val="superscript"/>
        </w:rPr>
        <w:t>th</w:t>
      </w:r>
      <w:r w:rsidR="00352E3F">
        <w:rPr>
          <w:b/>
        </w:rPr>
        <w:t xml:space="preserve"> </w:t>
      </w:r>
    </w:p>
    <w:p w14:paraId="5EB5C71C" w14:textId="7528E7D7" w:rsidR="00DE59D9" w:rsidRDefault="00352E3F">
      <w:pPr>
        <w:ind w:left="1075"/>
      </w:pPr>
      <w:r>
        <w:t xml:space="preserve">Parents are </w:t>
      </w:r>
      <w:r w:rsidR="007D4A68">
        <w:t xml:space="preserve">invited </w:t>
      </w:r>
      <w:r>
        <w:t>to attend the Awards Ceremony at 3:</w:t>
      </w:r>
      <w:r w:rsidR="008F4749">
        <w:t>15</w:t>
      </w:r>
      <w:r>
        <w:t xml:space="preserve"> pm. </w:t>
      </w:r>
      <w:r w:rsidR="008F4749">
        <w:t>This will take place in the Grise Hall 2</w:t>
      </w:r>
      <w:r w:rsidR="008F4749" w:rsidRPr="008F4749">
        <w:rPr>
          <w:vertAlign w:val="superscript"/>
        </w:rPr>
        <w:t>nd</w:t>
      </w:r>
      <w:r w:rsidR="008F4749">
        <w:t xml:space="preserve"> Floor Auditorium</w:t>
      </w:r>
    </w:p>
    <w:p w14:paraId="63A0C4F4" w14:textId="77777777" w:rsidR="00DE59D9" w:rsidRDefault="00352E3F">
      <w:pPr>
        <w:pStyle w:val="Heading1"/>
        <w:ind w:left="355"/>
      </w:pPr>
      <w:r>
        <w:t xml:space="preserve">Accommodations and Meals  </w:t>
      </w:r>
    </w:p>
    <w:p w14:paraId="625D9E9D" w14:textId="1FBFDD72" w:rsidR="0089404F" w:rsidRDefault="00E2609B" w:rsidP="00E2609B">
      <w:pPr>
        <w:ind w:left="1075"/>
      </w:pPr>
      <w:r w:rsidRPr="00E2609B">
        <w:rPr>
          <w:b/>
          <w:bCs/>
        </w:rPr>
        <w:t xml:space="preserve">Housing: </w:t>
      </w:r>
      <w:r>
        <w:rPr>
          <w:b/>
          <w:bCs/>
        </w:rPr>
        <w:t xml:space="preserve"> </w:t>
      </w:r>
      <w:r w:rsidR="00352E3F">
        <w:t xml:space="preserve">Campers </w:t>
      </w:r>
      <w:r w:rsidR="00670E2A">
        <w:t xml:space="preserve">will </w:t>
      </w:r>
      <w:r w:rsidR="00AE6A29">
        <w:t>stay</w:t>
      </w:r>
      <w:r w:rsidR="00670E2A">
        <w:t xml:space="preserve"> </w:t>
      </w:r>
      <w:r w:rsidR="00352E3F">
        <w:t xml:space="preserve">in a WKU </w:t>
      </w:r>
      <w:r>
        <w:t xml:space="preserve">hotel style </w:t>
      </w:r>
      <w:r w:rsidR="00352E3F">
        <w:t>residence hall</w:t>
      </w:r>
      <w:r>
        <w:t xml:space="preserve"> (each room has its own shower and bathroom)</w:t>
      </w:r>
      <w:r w:rsidR="00352E3F">
        <w:t xml:space="preserve">. Campers will stay </w:t>
      </w:r>
      <w:r w:rsidR="00855F79">
        <w:t>two</w:t>
      </w:r>
      <w:r w:rsidR="00352E3F">
        <w:t xml:space="preserve"> to a room. </w:t>
      </w:r>
      <w:r>
        <w:t>Male campers and female campers will be in separate wings</w:t>
      </w:r>
      <w:r w:rsidR="0089404F">
        <w:t>/or floors</w:t>
      </w:r>
      <w:r>
        <w:t>.</w:t>
      </w:r>
      <w:r w:rsidR="0089404F">
        <w:t xml:space="preserve"> The building is airconditioned.</w:t>
      </w:r>
    </w:p>
    <w:p w14:paraId="6CAA4EA0" w14:textId="52FABB37" w:rsidR="00117685" w:rsidRDefault="0089404F" w:rsidP="00117685">
      <w:pPr>
        <w:ind w:left="1075"/>
      </w:pPr>
      <w:r>
        <w:rPr>
          <w:b/>
          <w:bCs/>
        </w:rPr>
        <w:t>Housing Supervision</w:t>
      </w:r>
      <w:r w:rsidR="00117685">
        <w:rPr>
          <w:b/>
          <w:bCs/>
        </w:rPr>
        <w:t xml:space="preserve"> &amp; Safety</w:t>
      </w:r>
      <w:r>
        <w:rPr>
          <w:b/>
          <w:bCs/>
        </w:rPr>
        <w:t>:</w:t>
      </w:r>
      <w:r>
        <w:t xml:space="preserve"> Trained </w:t>
      </w:r>
      <w:r w:rsidR="00E2609B">
        <w:t>Male camp counselors will be staying</w:t>
      </w:r>
      <w:r>
        <w:t xml:space="preserve"> in rooms in the designated male wing/floor. Trained Female camp counselors will be staying in rooms in the designate</w:t>
      </w:r>
      <w:r w:rsidR="00523CA7">
        <w:t>d</w:t>
      </w:r>
      <w:r>
        <w:t xml:space="preserve"> female wing/floor.</w:t>
      </w:r>
      <w:r w:rsidR="00117685">
        <w:t xml:space="preserve"> To ensure the safety of all campers there will be a set lights out time each night where all campers must stay in their dorm rooms until morning (emergencies being the only exception). Under no circumstances are male campers allowed to go to female wing/floor or female campers allowed to go to the male wing/floor.</w:t>
      </w:r>
    </w:p>
    <w:p w14:paraId="57F6F11A" w14:textId="662582F7" w:rsidR="00117685" w:rsidRPr="00117685" w:rsidRDefault="00117685" w:rsidP="00117685">
      <w:pPr>
        <w:ind w:left="1075"/>
      </w:pPr>
      <w:r>
        <w:t xml:space="preserve">In addition to camp counselors staying on sight with campers – the camp coordinator, a representative from the WKU Housing and residence life, and the WKU Police are available 24/7. </w:t>
      </w:r>
    </w:p>
    <w:p w14:paraId="0E3D0CE5" w14:textId="20060BCA" w:rsidR="00117685" w:rsidRPr="00117685" w:rsidRDefault="00117685" w:rsidP="00117685">
      <w:pPr>
        <w:ind w:left="1075"/>
      </w:pPr>
      <w:r>
        <w:rPr>
          <w:b/>
          <w:bCs/>
        </w:rPr>
        <w:t>Meals</w:t>
      </w:r>
    </w:p>
    <w:p w14:paraId="29B0A766" w14:textId="210A1EA6" w:rsidR="00DE59D9" w:rsidRDefault="00352E3F" w:rsidP="00E2609B">
      <w:pPr>
        <w:ind w:left="1075"/>
      </w:pPr>
      <w:r>
        <w:t xml:space="preserve">The group will eat all meals together, most at the Fresh Food Company, where there are many choices: fruits, salads, vegetables, sandwiches, meats, desserts, and beverages, including vegetarian and gluten-free options. </w:t>
      </w:r>
      <w:r w:rsidR="00117685">
        <w:rPr>
          <w:b/>
          <w:bCs/>
          <w:u w:val="single"/>
        </w:rPr>
        <w:t>Please d</w:t>
      </w:r>
      <w:r>
        <w:rPr>
          <w:b/>
          <w:u w:val="single" w:color="000000"/>
        </w:rPr>
        <w:t>o not bring any food items that</w:t>
      </w:r>
      <w:r>
        <w:rPr>
          <w:b/>
        </w:rPr>
        <w:t xml:space="preserve"> </w:t>
      </w:r>
      <w:r>
        <w:rPr>
          <w:b/>
          <w:u w:val="single" w:color="000000"/>
        </w:rPr>
        <w:t>contain nuts as camp is a nut-free environment.</w:t>
      </w:r>
      <w:r>
        <w:t xml:space="preserve"> </w:t>
      </w:r>
      <w:r w:rsidRPr="00855F79">
        <w:t xml:space="preserve">We will have a few meals off campus and </w:t>
      </w:r>
      <w:r w:rsidR="00D9310C" w:rsidRPr="00855F79">
        <w:t xml:space="preserve">a </w:t>
      </w:r>
      <w:r w:rsidRPr="00855F79">
        <w:t>pizza party. Alternative meal options will be provided to meet dietary needs.</w:t>
      </w:r>
      <w:r>
        <w:t xml:space="preserve"> </w:t>
      </w:r>
      <w:r w:rsidR="00BE4348">
        <w:t>Please let the Camp Coordinator know of any dietary restrictions so accommodations can be made.</w:t>
      </w:r>
    </w:p>
    <w:p w14:paraId="7912B6F6" w14:textId="77777777" w:rsidR="00DE59D9" w:rsidRDefault="00352E3F">
      <w:pPr>
        <w:pStyle w:val="Heading1"/>
        <w:ind w:left="355"/>
      </w:pPr>
      <w:r>
        <w:lastRenderedPageBreak/>
        <w:t xml:space="preserve">Keys </w:t>
      </w:r>
    </w:p>
    <w:p w14:paraId="5E02036F" w14:textId="62C77C1D" w:rsidR="00DE59D9" w:rsidRDefault="00352E3F">
      <w:pPr>
        <w:ind w:left="1075"/>
      </w:pPr>
      <w:r>
        <w:t xml:space="preserve">Each camper will be issued a room key for which he/she is responsible. If a key is lost, there is a replacement charge which cannot be refunded even if the original key is found later as locks are reprogrammed immediately.  </w:t>
      </w:r>
    </w:p>
    <w:p w14:paraId="5BDAE208" w14:textId="77777777" w:rsidR="008F4749" w:rsidRDefault="008F4749" w:rsidP="008F4749">
      <w:pPr>
        <w:pStyle w:val="Heading1"/>
        <w:ind w:left="355"/>
      </w:pPr>
      <w:r>
        <w:t xml:space="preserve">Medications and injections </w:t>
      </w:r>
    </w:p>
    <w:p w14:paraId="771E2877" w14:textId="77777777" w:rsidR="008F4749" w:rsidRDefault="008F4749" w:rsidP="008F4749">
      <w:pPr>
        <w:ind w:left="1075"/>
      </w:pPr>
      <w:r>
        <w:t xml:space="preserve">If medication or injections will be needed, bring them and written instructions from your physician. The camp staff will not be responsible for and will not provide any medications. </w:t>
      </w:r>
    </w:p>
    <w:p w14:paraId="0E4AB423" w14:textId="77777777" w:rsidR="00DE59D9" w:rsidRDefault="00352E3F">
      <w:pPr>
        <w:pStyle w:val="Heading1"/>
        <w:ind w:left="355"/>
      </w:pPr>
      <w:r>
        <w:t xml:space="preserve">Cell Phones </w:t>
      </w:r>
    </w:p>
    <w:p w14:paraId="62ED4B06" w14:textId="2AFE1451" w:rsidR="00DE59D9" w:rsidRDefault="00352E3F">
      <w:pPr>
        <w:ind w:left="1075"/>
      </w:pPr>
      <w:r w:rsidRPr="00855F79">
        <w:t xml:space="preserve">Each camper is welcome to bring a cell phone. However, cell phones are not </w:t>
      </w:r>
      <w:r w:rsidR="00D9310C" w:rsidRPr="00855F79">
        <w:t>permitted during</w:t>
      </w:r>
      <w:r w:rsidRPr="00855F79">
        <w:t xml:space="preserve"> educational sessions unless instructed to do so for educational purposes. Campers will also be discouraged from excessive cell phone use during recreational activities and field trips.</w:t>
      </w:r>
      <w:r>
        <w:t xml:space="preserve"> </w:t>
      </w:r>
    </w:p>
    <w:p w14:paraId="44641ABE" w14:textId="77777777" w:rsidR="00DE59D9" w:rsidRDefault="00352E3F">
      <w:pPr>
        <w:spacing w:after="0" w:line="259" w:lineRule="auto"/>
        <w:ind w:left="360" w:firstLine="0"/>
      </w:pPr>
      <w:r>
        <w:rPr>
          <w:b/>
        </w:rPr>
        <w:t xml:space="preserve"> </w:t>
      </w:r>
    </w:p>
    <w:p w14:paraId="4F62C4A3" w14:textId="77777777" w:rsidR="00DE59D9" w:rsidRDefault="00352E3F">
      <w:pPr>
        <w:pStyle w:val="Heading1"/>
        <w:ind w:left="355"/>
      </w:pPr>
      <w:r>
        <w:t xml:space="preserve">Spending Money  </w:t>
      </w:r>
    </w:p>
    <w:p w14:paraId="1B1E8459" w14:textId="55B98CAF" w:rsidR="00DE59D9" w:rsidRDefault="00352E3F">
      <w:pPr>
        <w:ind w:left="1075"/>
      </w:pPr>
      <w:r>
        <w:t>Everything needed in a regular day is provided for in the registration fee, including evening activities and field trips. Campers will need money only to make purchases from the WKU Store and snacks from vending machines (optional</w:t>
      </w:r>
      <w:r w:rsidR="00670E2A">
        <w:t>,</w:t>
      </w:r>
      <w:r>
        <w:t xml:space="preserve"> as snacks will be provided). </w:t>
      </w:r>
      <w:r w:rsidR="00BE4348">
        <w:t xml:space="preserve">Additionally, if campers would like to play arcade games at Southern </w:t>
      </w:r>
      <w:r w:rsidR="00ED4C7B">
        <w:t>Lanes,</w:t>
      </w:r>
      <w:r w:rsidR="00BE4348">
        <w:t xml:space="preserve"> </w:t>
      </w:r>
      <w:r w:rsidR="00ED4C7B">
        <w:t xml:space="preserve">they would need money for tokens (bowling and </w:t>
      </w:r>
      <w:proofErr w:type="gramStart"/>
      <w:r w:rsidR="00ED4C7B">
        <w:t>mini-golf</w:t>
      </w:r>
      <w:proofErr w:type="gramEnd"/>
      <w:r w:rsidR="00ED4C7B">
        <w:t xml:space="preserve"> provided). </w:t>
      </w:r>
      <w:r>
        <w:t xml:space="preserve">Bringing large amounts of money is discouraged. </w:t>
      </w:r>
    </w:p>
    <w:p w14:paraId="7CC809B8" w14:textId="77777777" w:rsidR="00DE59D9" w:rsidRDefault="00352E3F">
      <w:pPr>
        <w:pStyle w:val="Heading1"/>
        <w:ind w:left="355"/>
      </w:pPr>
      <w:r>
        <w:t xml:space="preserve">Emergency Phoning </w:t>
      </w:r>
    </w:p>
    <w:p w14:paraId="2129CB4F" w14:textId="77777777" w:rsidR="00DE59D9" w:rsidRDefault="00352E3F">
      <w:pPr>
        <w:ind w:left="1075"/>
      </w:pPr>
      <w:r>
        <w:t xml:space="preserve">Parents, please leave your phone on at night (not an answering machine), so we can contact you in the rare event that it might be necessary. </w:t>
      </w:r>
    </w:p>
    <w:p w14:paraId="5B696C17" w14:textId="77777777" w:rsidR="00DE59D9" w:rsidRDefault="00352E3F">
      <w:pPr>
        <w:spacing w:after="158" w:line="259" w:lineRule="auto"/>
        <w:ind w:left="0" w:firstLine="0"/>
      </w:pPr>
      <w:r>
        <w:rPr>
          <w:b/>
        </w:rPr>
        <w:t xml:space="preserve"> </w:t>
      </w:r>
    </w:p>
    <w:p w14:paraId="766498C0" w14:textId="77777777" w:rsidR="00DE59D9" w:rsidRDefault="00352E3F">
      <w:pPr>
        <w:pStyle w:val="Heading1"/>
        <w:ind w:left="10"/>
      </w:pPr>
      <w:r>
        <w:t xml:space="preserve">Frequently asked questions </w:t>
      </w:r>
    </w:p>
    <w:p w14:paraId="0C44FB42" w14:textId="77777777" w:rsidR="00DE59D9" w:rsidRDefault="00352E3F">
      <w:pPr>
        <w:spacing w:after="159" w:line="259" w:lineRule="auto"/>
      </w:pPr>
      <w:r>
        <w:rPr>
          <w:b/>
        </w:rPr>
        <w:t xml:space="preserve">Can I mail something to my camper? </w:t>
      </w:r>
    </w:p>
    <w:p w14:paraId="4D67D00B" w14:textId="77777777" w:rsidR="00DE59D9" w:rsidRDefault="00352E3F">
      <w:pPr>
        <w:spacing w:after="162" w:line="257" w:lineRule="auto"/>
        <w:ind w:left="1075"/>
      </w:pPr>
      <w:r>
        <w:rPr>
          <w:i/>
        </w:rPr>
        <w:t xml:space="preserve">Please do not mail anything to your camper. The camp is not long enough to ensure your camper would receive that mail. We are on the University Postal System which can cause lengthy mail delivery delays. </w:t>
      </w:r>
    </w:p>
    <w:p w14:paraId="22A51143" w14:textId="77777777" w:rsidR="00DE59D9" w:rsidRDefault="00352E3F">
      <w:pPr>
        <w:spacing w:after="0" w:line="259" w:lineRule="auto"/>
      </w:pPr>
      <w:r>
        <w:rPr>
          <w:b/>
        </w:rPr>
        <w:t>May we bring musical instruments?</w:t>
      </w:r>
      <w:r>
        <w:t xml:space="preserve"> </w:t>
      </w:r>
    </w:p>
    <w:p w14:paraId="3193F3F5" w14:textId="13DC6168" w:rsidR="00DE59D9" w:rsidRDefault="00352E3F">
      <w:pPr>
        <w:spacing w:after="162" w:line="257" w:lineRule="auto"/>
        <w:ind w:left="1075"/>
      </w:pPr>
      <w:r>
        <w:rPr>
          <w:i/>
        </w:rPr>
        <w:t>Yes. However, there will not be much, if any</w:t>
      </w:r>
      <w:r w:rsidR="00670E2A">
        <w:rPr>
          <w:i/>
        </w:rPr>
        <w:t>,</w:t>
      </w:r>
      <w:r>
        <w:rPr>
          <w:i/>
        </w:rPr>
        <w:t xml:space="preserve"> time to utilize the instrument. Secondly, we cannot guarantee that it will not be damaged. </w:t>
      </w:r>
    </w:p>
    <w:p w14:paraId="1402D5D3" w14:textId="77777777" w:rsidR="00DE59D9" w:rsidRDefault="00352E3F">
      <w:pPr>
        <w:spacing w:after="0" w:line="259" w:lineRule="auto"/>
      </w:pPr>
      <w:r>
        <w:rPr>
          <w:b/>
        </w:rPr>
        <w:t>What about athletic practice?</w:t>
      </w:r>
      <w:r>
        <w:t xml:space="preserve"> </w:t>
      </w:r>
    </w:p>
    <w:p w14:paraId="4BD1AEA2" w14:textId="3A5635AF" w:rsidR="00DE59D9" w:rsidRDefault="00352E3F">
      <w:pPr>
        <w:spacing w:after="162" w:line="257" w:lineRule="auto"/>
        <w:ind w:left="1075"/>
        <w:rPr>
          <w:i/>
        </w:rPr>
      </w:pPr>
      <w:r>
        <w:rPr>
          <w:i/>
        </w:rPr>
        <w:t>Our schedule is jam</w:t>
      </w:r>
      <w:r w:rsidR="00670E2A">
        <w:rPr>
          <w:i/>
        </w:rPr>
        <w:t>-</w:t>
      </w:r>
      <w:r>
        <w:rPr>
          <w:i/>
        </w:rPr>
        <w:t>packed with fun and learning for the duration of the camp</w:t>
      </w:r>
      <w:r w:rsidR="00670E2A">
        <w:rPr>
          <w:i/>
        </w:rPr>
        <w:t>.</w:t>
      </w:r>
      <w:r>
        <w:rPr>
          <w:i/>
        </w:rPr>
        <w:t xml:space="preserve"> </w:t>
      </w:r>
      <w:r w:rsidR="00670E2A">
        <w:rPr>
          <w:i/>
        </w:rPr>
        <w:t xml:space="preserve">There </w:t>
      </w:r>
      <w:r>
        <w:rPr>
          <w:i/>
        </w:rPr>
        <w:t>will not be</w:t>
      </w:r>
      <w:r w:rsidR="00670E2A">
        <w:rPr>
          <w:i/>
        </w:rPr>
        <w:t xml:space="preserve"> any</w:t>
      </w:r>
      <w:r>
        <w:rPr>
          <w:i/>
        </w:rPr>
        <w:t xml:space="preserve"> time for this to occur.  </w:t>
      </w:r>
    </w:p>
    <w:p w14:paraId="18565E88" w14:textId="0AB46876" w:rsidR="00AE6A29" w:rsidRPr="00FC72CF" w:rsidRDefault="00AE6A29">
      <w:pPr>
        <w:spacing w:after="162" w:line="257" w:lineRule="auto"/>
        <w:ind w:left="1075"/>
        <w:rPr>
          <w:b/>
          <w:bCs/>
          <w:iCs/>
        </w:rPr>
      </w:pPr>
      <w:r w:rsidRPr="00FC72CF">
        <w:rPr>
          <w:b/>
          <w:bCs/>
          <w:iCs/>
        </w:rPr>
        <w:t>Are Campers allowed to explore campus on their own, go for a run on their own, etc.?</w:t>
      </w:r>
    </w:p>
    <w:p w14:paraId="461838F4" w14:textId="6F6078A6" w:rsidR="00AE6A29" w:rsidRDefault="00AE6A29">
      <w:pPr>
        <w:spacing w:after="162" w:line="257" w:lineRule="auto"/>
        <w:ind w:left="1075"/>
        <w:rPr>
          <w:i/>
        </w:rPr>
      </w:pPr>
      <w:r>
        <w:rPr>
          <w:i/>
        </w:rPr>
        <w:lastRenderedPageBreak/>
        <w:t xml:space="preserve">Campers are expected to </w:t>
      </w:r>
      <w:proofErr w:type="gramStart"/>
      <w:r>
        <w:rPr>
          <w:i/>
        </w:rPr>
        <w:t>stay with our camp group at all times</w:t>
      </w:r>
      <w:proofErr w:type="gramEnd"/>
      <w:r>
        <w:rPr>
          <w:i/>
        </w:rPr>
        <w:t xml:space="preserve"> and there will be multiple camp staffers supervising activities at all times. The good news is that we have some activities planned that allow our campers to explore campus in groups! If you are serious about </w:t>
      </w:r>
      <w:proofErr w:type="gramStart"/>
      <w:r>
        <w:rPr>
          <w:i/>
        </w:rPr>
        <w:t>fitness</w:t>
      </w:r>
      <w:proofErr w:type="gramEnd"/>
      <w:r>
        <w:rPr>
          <w:i/>
        </w:rPr>
        <w:t xml:space="preserve"> we recommend planning your summer </w:t>
      </w:r>
      <w:proofErr w:type="spellStart"/>
      <w:r>
        <w:rPr>
          <w:i/>
        </w:rPr>
        <w:t>work out</w:t>
      </w:r>
      <w:proofErr w:type="spellEnd"/>
      <w:r>
        <w:rPr>
          <w:i/>
        </w:rPr>
        <w:t xml:space="preserve"> schedule in a way that you can take a break from running or hitting the gym during camp as there will not be time for those activities</w:t>
      </w:r>
      <w:r w:rsidR="00FC72CF">
        <w:rPr>
          <w:i/>
        </w:rPr>
        <w:t xml:space="preserve"> during camp. However,</w:t>
      </w:r>
      <w:r>
        <w:rPr>
          <w:i/>
        </w:rPr>
        <w:t xml:space="preserve"> walking on campus</w:t>
      </w:r>
      <w:r w:rsidR="00FC72CF">
        <w:rPr>
          <w:i/>
        </w:rPr>
        <w:t xml:space="preserve"> from one activity to the next</w:t>
      </w:r>
      <w:r>
        <w:rPr>
          <w:i/>
        </w:rPr>
        <w:t xml:space="preserve"> can be a workout all by itself </w:t>
      </w:r>
      <w:r w:rsidRPr="00AE6A29">
        <w:rPr>
          <mc:AlternateContent>
            <mc:Choice Requires="w16se"/>
            <mc:Fallback>
              <w:rFonts w:ascii="Segoe UI Emoji" w:eastAsia="Segoe UI Emoji" w:hAnsi="Segoe UI Emoji" w:cs="Segoe UI Emoji"/>
            </mc:Fallback>
          </mc:AlternateContent>
          <w:i/>
        </w:rPr>
        <mc:AlternateContent>
          <mc:Choice Requires="w16se">
            <w16se:symEx w16se:font="Segoe UI Emoji" w16se:char="1F60A"/>
          </mc:Choice>
          <mc:Fallback>
            <w:t>😊</w:t>
          </mc:Fallback>
        </mc:AlternateContent>
      </w:r>
      <w:r>
        <w:rPr>
          <w:i/>
        </w:rPr>
        <w:t xml:space="preserve">. </w:t>
      </w:r>
    </w:p>
    <w:p w14:paraId="4625526B" w14:textId="77777777" w:rsidR="00DE59D9" w:rsidRDefault="00352E3F">
      <w:pPr>
        <w:spacing w:after="159" w:line="259" w:lineRule="auto"/>
      </w:pPr>
      <w:r>
        <w:rPr>
          <w:b/>
        </w:rPr>
        <w:t xml:space="preserve">When </w:t>
      </w:r>
      <w:proofErr w:type="spellStart"/>
      <w:r>
        <w:rPr>
          <w:b/>
        </w:rPr>
        <w:t>may</w:t>
      </w:r>
      <w:proofErr w:type="spellEnd"/>
      <w:r>
        <w:rPr>
          <w:b/>
        </w:rPr>
        <w:t xml:space="preserve"> parents visit?  </w:t>
      </w:r>
    </w:p>
    <w:p w14:paraId="20D7BD59" w14:textId="27A28D03" w:rsidR="00DE59D9" w:rsidRDefault="00352E3F" w:rsidP="00FC72CF">
      <w:pPr>
        <w:spacing w:after="162" w:line="257" w:lineRule="auto"/>
        <w:rPr>
          <w:i/>
        </w:rPr>
      </w:pPr>
      <w:r>
        <w:rPr>
          <w:i/>
        </w:rPr>
        <w:t xml:space="preserve">Parents are welcome to attend the Award ceremony on </w:t>
      </w:r>
      <w:r w:rsidR="00F015C2">
        <w:rPr>
          <w:i/>
        </w:rPr>
        <w:t>Thursday</w:t>
      </w:r>
      <w:r>
        <w:rPr>
          <w:i/>
        </w:rPr>
        <w:t xml:space="preserve"> at 3</w:t>
      </w:r>
      <w:r w:rsidR="008F4749">
        <w:rPr>
          <w:i/>
        </w:rPr>
        <w:t xml:space="preserve">:15 </w:t>
      </w:r>
      <w:r>
        <w:rPr>
          <w:i/>
        </w:rPr>
        <w:t>pm.  Due to the short length of the camp</w:t>
      </w:r>
      <w:r w:rsidR="00670E2A">
        <w:rPr>
          <w:i/>
        </w:rPr>
        <w:t>,</w:t>
      </w:r>
      <w:r>
        <w:rPr>
          <w:i/>
        </w:rPr>
        <w:t xml:space="preserve"> there will not be another established time for parents to visit. </w:t>
      </w:r>
      <w:r w:rsidR="00F015C2">
        <w:rPr>
          <w:i/>
        </w:rPr>
        <w:t>If</w:t>
      </w:r>
      <w:r>
        <w:rPr>
          <w:i/>
        </w:rPr>
        <w:t xml:space="preserve"> a parent must visit a camper to drop off a forgotten item. Camp staff must be notified in advance of the visit. </w:t>
      </w:r>
    </w:p>
    <w:p w14:paraId="478AA6CD" w14:textId="474E6F3A" w:rsidR="00FC72CF" w:rsidRDefault="00FC72CF" w:rsidP="00FC72CF">
      <w:pPr>
        <w:spacing w:after="162" w:line="257" w:lineRule="auto"/>
        <w:rPr>
          <w:b/>
          <w:bCs/>
          <w:iCs/>
        </w:rPr>
      </w:pPr>
      <w:r w:rsidRPr="00FC72CF">
        <w:rPr>
          <w:b/>
          <w:bCs/>
          <w:iCs/>
        </w:rPr>
        <w:t>Can a camper drive themsel</w:t>
      </w:r>
      <w:r>
        <w:rPr>
          <w:b/>
          <w:bCs/>
          <w:iCs/>
        </w:rPr>
        <w:t>f</w:t>
      </w:r>
      <w:r w:rsidRPr="00FC72CF">
        <w:rPr>
          <w:b/>
          <w:bCs/>
          <w:iCs/>
        </w:rPr>
        <w:t xml:space="preserve"> to camp?</w:t>
      </w:r>
    </w:p>
    <w:p w14:paraId="270DD3F2" w14:textId="3C4A9542" w:rsidR="00FC72CF" w:rsidRDefault="00FC72CF" w:rsidP="00FC72CF">
      <w:pPr>
        <w:spacing w:after="162" w:line="257" w:lineRule="auto"/>
        <w:rPr>
          <w:i/>
        </w:rPr>
      </w:pPr>
      <w:r>
        <w:rPr>
          <w:i/>
        </w:rPr>
        <w:t>A camper can drive themselves to camp if they agree to a few conditions:</w:t>
      </w:r>
    </w:p>
    <w:p w14:paraId="7E68E2E7" w14:textId="4F34E9F4" w:rsidR="00FC72CF" w:rsidRDefault="00FC72CF" w:rsidP="00FC72CF">
      <w:pPr>
        <w:pStyle w:val="ListParagraph"/>
        <w:numPr>
          <w:ilvl w:val="0"/>
          <w:numId w:val="2"/>
        </w:numPr>
        <w:spacing w:after="162" w:line="257" w:lineRule="auto"/>
        <w:rPr>
          <w:i/>
        </w:rPr>
      </w:pPr>
      <w:r>
        <w:rPr>
          <w:i/>
        </w:rPr>
        <w:t>The camper must agree check in their car keys to the camp coordinator upon arriv</w:t>
      </w:r>
      <w:r w:rsidR="00AF12A8">
        <w:rPr>
          <w:i/>
        </w:rPr>
        <w:t>al</w:t>
      </w:r>
      <w:r>
        <w:rPr>
          <w:i/>
        </w:rPr>
        <w:t xml:space="preserve">. The keys will be returned upon check-out. </w:t>
      </w:r>
    </w:p>
    <w:p w14:paraId="0231A8D5" w14:textId="6F815BF0" w:rsidR="00FC72CF" w:rsidRDefault="00FC72CF" w:rsidP="00FC72CF">
      <w:pPr>
        <w:pStyle w:val="ListParagraph"/>
        <w:numPr>
          <w:ilvl w:val="0"/>
          <w:numId w:val="2"/>
        </w:numPr>
        <w:spacing w:after="162" w:line="257" w:lineRule="auto"/>
        <w:rPr>
          <w:i/>
        </w:rPr>
      </w:pPr>
      <w:r>
        <w:rPr>
          <w:i/>
        </w:rPr>
        <w:t xml:space="preserve">The camper and </w:t>
      </w:r>
      <w:r w:rsidR="00071C7B">
        <w:rPr>
          <w:i/>
        </w:rPr>
        <w:t>parent/</w:t>
      </w:r>
      <w:r>
        <w:rPr>
          <w:i/>
        </w:rPr>
        <w:t xml:space="preserve">guardian agree that the camper will not be allowed to access or drive the vehicle after checking in and parking it. </w:t>
      </w:r>
    </w:p>
    <w:p w14:paraId="485B5721" w14:textId="73819157" w:rsidR="00FC72CF" w:rsidRDefault="00FC72CF" w:rsidP="00FC72CF">
      <w:pPr>
        <w:pStyle w:val="ListParagraph"/>
        <w:numPr>
          <w:ilvl w:val="0"/>
          <w:numId w:val="2"/>
        </w:numPr>
        <w:spacing w:after="162" w:line="257" w:lineRule="auto"/>
        <w:rPr>
          <w:i/>
        </w:rPr>
      </w:pPr>
      <w:r>
        <w:rPr>
          <w:i/>
        </w:rPr>
        <w:t xml:space="preserve">If a parent/guardian will not be present for check-in or check-out we must receive written notification in advance from the parent/guardian that they will not be present. </w:t>
      </w:r>
    </w:p>
    <w:p w14:paraId="0F87B715" w14:textId="77777777" w:rsidR="00DE59D9" w:rsidRDefault="00352E3F">
      <w:pPr>
        <w:pStyle w:val="Heading1"/>
        <w:ind w:left="355"/>
      </w:pPr>
      <w:r>
        <w:t xml:space="preserve">Tips for Parents </w:t>
      </w:r>
    </w:p>
    <w:p w14:paraId="6487597F" w14:textId="77777777" w:rsidR="00DE59D9" w:rsidRDefault="00352E3F">
      <w:pPr>
        <w:ind w:left="1075"/>
      </w:pPr>
      <w:r>
        <w:t xml:space="preserve">Please be positive and encourage your child to get the most out of the experience. For some campers, this will be the first extended period away from home, and it is an important opportunity for personal growth. Do not become alarmed over minor adjustment issues. </w:t>
      </w:r>
    </w:p>
    <w:p w14:paraId="3781582B" w14:textId="77777777" w:rsidR="00DE59D9" w:rsidRDefault="00352E3F">
      <w:pPr>
        <w:ind w:left="1075"/>
      </w:pPr>
      <w:r>
        <w:t xml:space="preserve">If you talk on the phone, a positive and encouraging tone is important.  </w:t>
      </w:r>
    </w:p>
    <w:p w14:paraId="78204D33" w14:textId="77777777" w:rsidR="00DE59D9" w:rsidRDefault="00352E3F">
      <w:pPr>
        <w:pStyle w:val="Heading1"/>
        <w:ind w:left="355"/>
      </w:pPr>
      <w:r>
        <w:t xml:space="preserve">Tips for campers  </w:t>
      </w:r>
    </w:p>
    <w:p w14:paraId="0A3E86BB" w14:textId="77777777" w:rsidR="00DE59D9" w:rsidRDefault="00352E3F">
      <w:pPr>
        <w:ind w:left="1075"/>
      </w:pPr>
      <w:r>
        <w:t xml:space="preserve">Write your name on your notebook, water bottle, backpack, hat, jacket, etc. </w:t>
      </w:r>
    </w:p>
    <w:p w14:paraId="1BC36850" w14:textId="77777777" w:rsidR="00DE59D9" w:rsidRDefault="00352E3F">
      <w:pPr>
        <w:ind w:left="1075"/>
      </w:pPr>
      <w:r>
        <w:t xml:space="preserve">Come ready to have a blast! </w:t>
      </w:r>
    </w:p>
    <w:p w14:paraId="32857744" w14:textId="77777777" w:rsidR="00DE59D9" w:rsidRDefault="00352E3F">
      <w:pPr>
        <w:spacing w:after="0" w:line="259" w:lineRule="auto"/>
        <w:ind w:left="0" w:firstLine="0"/>
      </w:pPr>
      <w:r>
        <w:rPr>
          <w:b/>
        </w:rPr>
        <w:t xml:space="preserve"> </w:t>
      </w:r>
    </w:p>
    <w:p w14:paraId="453D3A01" w14:textId="77777777" w:rsidR="00DE59D9" w:rsidRDefault="00352E3F">
      <w:pPr>
        <w:spacing w:after="158" w:line="259" w:lineRule="auto"/>
        <w:ind w:left="0" w:firstLine="0"/>
      </w:pPr>
      <w:r>
        <w:rPr>
          <w:b/>
        </w:rPr>
        <w:t xml:space="preserve"> </w:t>
      </w:r>
    </w:p>
    <w:p w14:paraId="58E70B15" w14:textId="77777777" w:rsidR="00DE59D9" w:rsidRDefault="00352E3F">
      <w:pPr>
        <w:spacing w:after="230" w:line="259" w:lineRule="auto"/>
        <w:ind w:left="0" w:firstLine="0"/>
      </w:pPr>
      <w:r>
        <w:rPr>
          <w:b/>
          <w:u w:val="single" w:color="000000"/>
        </w:rPr>
        <w:t>WHAT TO BRING AND WHAT NOT TO BRING</w:t>
      </w:r>
      <w:r>
        <w:t xml:space="preserve"> </w:t>
      </w:r>
    </w:p>
    <w:p w14:paraId="05280369" w14:textId="77777777" w:rsidR="00352E3F" w:rsidRPr="00352E3F" w:rsidRDefault="00352E3F">
      <w:pPr>
        <w:numPr>
          <w:ilvl w:val="0"/>
          <w:numId w:val="1"/>
        </w:numPr>
        <w:spacing w:after="37" w:line="259" w:lineRule="auto"/>
        <w:ind w:right="3440" w:hanging="360"/>
      </w:pPr>
      <w:r>
        <w:rPr>
          <w:b/>
          <w:sz w:val="24"/>
        </w:rPr>
        <w:t xml:space="preserve">What to bring </w:t>
      </w:r>
    </w:p>
    <w:p w14:paraId="32A112D9" w14:textId="287B1F5C" w:rsidR="00DE59D9" w:rsidRDefault="00352E3F" w:rsidP="00352E3F">
      <w:pPr>
        <w:numPr>
          <w:ilvl w:val="1"/>
          <w:numId w:val="1"/>
        </w:numPr>
        <w:spacing w:after="37" w:line="259" w:lineRule="auto"/>
        <w:ind w:right="3440" w:hanging="360"/>
      </w:pPr>
      <w:r>
        <w:t xml:space="preserve">Alarm clock  </w:t>
      </w:r>
    </w:p>
    <w:p w14:paraId="54F0A752" w14:textId="2F4FC5A3" w:rsidR="00352E3F" w:rsidRPr="00352E3F" w:rsidRDefault="00352E3F">
      <w:pPr>
        <w:numPr>
          <w:ilvl w:val="1"/>
          <w:numId w:val="1"/>
        </w:numPr>
        <w:spacing w:after="32"/>
        <w:ind w:hanging="360"/>
      </w:pPr>
      <w:r>
        <w:t xml:space="preserve">Blanket, sheets (twin extra-long sheets), pillowcase, pillow, and clothes hangers </w:t>
      </w:r>
      <w:r>
        <w:rPr>
          <w:rFonts w:ascii="Courier New" w:eastAsia="Courier New" w:hAnsi="Courier New" w:cs="Courier New"/>
        </w:rPr>
        <w:t>o</w:t>
      </w:r>
      <w:r>
        <w:rPr>
          <w:rFonts w:ascii="Arial" w:eastAsia="Arial" w:hAnsi="Arial" w:cs="Arial"/>
        </w:rPr>
        <w:t xml:space="preserve"> </w:t>
      </w:r>
      <w:r>
        <w:t xml:space="preserve">Mattress pad (optional) </w:t>
      </w:r>
      <w:r>
        <w:rPr>
          <w:rFonts w:ascii="Arial" w:eastAsia="Arial" w:hAnsi="Arial" w:cs="Arial"/>
        </w:rPr>
        <w:t xml:space="preserve"> </w:t>
      </w:r>
    </w:p>
    <w:p w14:paraId="685CF016" w14:textId="06B47B73" w:rsidR="00DE59D9" w:rsidRDefault="00352E3F">
      <w:pPr>
        <w:numPr>
          <w:ilvl w:val="1"/>
          <w:numId w:val="1"/>
        </w:numPr>
        <w:spacing w:after="32"/>
        <w:ind w:hanging="360"/>
      </w:pPr>
      <w:r>
        <w:lastRenderedPageBreak/>
        <w:t xml:space="preserve">Towels, washcloths, soap, shampoo, shower shoes, etc.  </w:t>
      </w:r>
    </w:p>
    <w:p w14:paraId="5073735A" w14:textId="77777777" w:rsidR="00DE59D9" w:rsidRDefault="00352E3F">
      <w:pPr>
        <w:numPr>
          <w:ilvl w:val="1"/>
          <w:numId w:val="1"/>
        </w:numPr>
        <w:spacing w:after="39"/>
        <w:ind w:hanging="360"/>
      </w:pPr>
      <w:r>
        <w:t xml:space="preserve">Comfortable shoes for walking on campus  </w:t>
      </w:r>
    </w:p>
    <w:p w14:paraId="0A47BEA2" w14:textId="6B152A93" w:rsidR="00352E3F" w:rsidRPr="00352E3F" w:rsidRDefault="00352E3F">
      <w:pPr>
        <w:numPr>
          <w:ilvl w:val="1"/>
          <w:numId w:val="1"/>
        </w:numPr>
        <w:spacing w:after="35"/>
        <w:ind w:hanging="360"/>
      </w:pPr>
      <w:r>
        <w:t xml:space="preserve">Umbrella and raincoat in the event of rain. Walking on campus will occur </w:t>
      </w:r>
      <w:r w:rsidR="00670E2A">
        <w:t>regardless of the</w:t>
      </w:r>
      <w:r>
        <w:t xml:space="preserve"> </w:t>
      </w:r>
      <w:proofErr w:type="gramStart"/>
      <w:r>
        <w:t>weather</w:t>
      </w:r>
      <w:proofErr w:type="gramEnd"/>
    </w:p>
    <w:p w14:paraId="29F8687B" w14:textId="39CD0BBA" w:rsidR="00352E3F" w:rsidRPr="00352E3F" w:rsidRDefault="00352E3F">
      <w:pPr>
        <w:numPr>
          <w:ilvl w:val="1"/>
          <w:numId w:val="1"/>
        </w:numPr>
        <w:spacing w:after="35"/>
        <w:ind w:hanging="360"/>
      </w:pPr>
      <w:r>
        <w:t xml:space="preserve">Sunscreen, insect repellent (optional -there will not be significant time outside.) </w:t>
      </w:r>
      <w:r>
        <w:rPr>
          <w:rFonts w:ascii="Arial" w:eastAsia="Arial" w:hAnsi="Arial" w:cs="Arial"/>
        </w:rPr>
        <w:t xml:space="preserve"> </w:t>
      </w:r>
    </w:p>
    <w:p w14:paraId="781D2B18" w14:textId="5A1670F6" w:rsidR="00DE59D9" w:rsidRDefault="00352E3F">
      <w:pPr>
        <w:numPr>
          <w:ilvl w:val="1"/>
          <w:numId w:val="1"/>
        </w:numPr>
        <w:spacing w:after="35"/>
        <w:ind w:hanging="360"/>
      </w:pPr>
      <w:r>
        <w:t xml:space="preserve">water bottle </w:t>
      </w:r>
    </w:p>
    <w:p w14:paraId="120B2B09" w14:textId="77777777" w:rsidR="00DE59D9" w:rsidRDefault="00352E3F">
      <w:pPr>
        <w:numPr>
          <w:ilvl w:val="1"/>
          <w:numId w:val="1"/>
        </w:numPr>
        <w:spacing w:after="37"/>
        <w:ind w:hanging="360"/>
      </w:pPr>
      <w:r>
        <w:t xml:space="preserve">Backpack, paper, notebook, pens, and pencils for sessions </w:t>
      </w:r>
    </w:p>
    <w:p w14:paraId="517EC0B9" w14:textId="77777777" w:rsidR="00DE59D9" w:rsidRDefault="00352E3F">
      <w:pPr>
        <w:numPr>
          <w:ilvl w:val="1"/>
          <w:numId w:val="1"/>
        </w:numPr>
        <w:spacing w:after="32"/>
        <w:ind w:hanging="360"/>
      </w:pPr>
      <w:r>
        <w:t xml:space="preserve">Optional: Camera, cell phone and cell phone charger, laptop/tablet, laptop/tablet charger </w:t>
      </w:r>
    </w:p>
    <w:p w14:paraId="1F2171F1" w14:textId="77777777" w:rsidR="00E2609B" w:rsidRDefault="00352E3F" w:rsidP="00E2609B">
      <w:pPr>
        <w:numPr>
          <w:ilvl w:val="1"/>
          <w:numId w:val="1"/>
        </w:numPr>
        <w:spacing w:after="68"/>
        <w:ind w:hanging="360"/>
      </w:pPr>
      <w:r>
        <w:t xml:space="preserve">Casual clothes </w:t>
      </w:r>
    </w:p>
    <w:p w14:paraId="7EC0FDC2" w14:textId="1F2C5ED7" w:rsidR="00352E3F" w:rsidRDefault="00E2609B" w:rsidP="00E2609B">
      <w:pPr>
        <w:numPr>
          <w:ilvl w:val="1"/>
          <w:numId w:val="1"/>
        </w:numPr>
        <w:spacing w:after="68"/>
        <w:ind w:hanging="360"/>
      </w:pPr>
      <w:r>
        <w:t>Optional: Snacks for dorm (no nuts)– snacks and drinks will be provided in evenings</w:t>
      </w:r>
      <w:r>
        <w:br/>
      </w:r>
      <w:r w:rsidR="00352E3F">
        <w:t xml:space="preserve"> </w:t>
      </w:r>
    </w:p>
    <w:p w14:paraId="529A3A39" w14:textId="77777777" w:rsidR="00DE59D9" w:rsidRDefault="00352E3F">
      <w:pPr>
        <w:numPr>
          <w:ilvl w:val="0"/>
          <w:numId w:val="1"/>
        </w:numPr>
        <w:spacing w:after="0" w:line="259" w:lineRule="auto"/>
        <w:ind w:right="3440" w:hanging="360"/>
      </w:pPr>
      <w:r>
        <w:rPr>
          <w:b/>
          <w:sz w:val="24"/>
        </w:rPr>
        <w:t xml:space="preserve">What NOT to bring </w:t>
      </w:r>
    </w:p>
    <w:p w14:paraId="01B8871C" w14:textId="77777777" w:rsidR="00DE59D9" w:rsidRDefault="00352E3F">
      <w:pPr>
        <w:numPr>
          <w:ilvl w:val="1"/>
          <w:numId w:val="1"/>
        </w:numPr>
        <w:spacing w:after="41"/>
        <w:ind w:hanging="360"/>
      </w:pPr>
      <w:r>
        <w:t xml:space="preserve">Candles, fireworks, incense, lighters, matches </w:t>
      </w:r>
    </w:p>
    <w:p w14:paraId="1F23EDF4" w14:textId="77777777" w:rsidR="00DE59D9" w:rsidRDefault="00352E3F">
      <w:pPr>
        <w:numPr>
          <w:ilvl w:val="1"/>
          <w:numId w:val="1"/>
        </w:numPr>
        <w:spacing w:after="39"/>
        <w:ind w:hanging="360"/>
      </w:pPr>
      <w:r>
        <w:t xml:space="preserve">Televisions </w:t>
      </w:r>
    </w:p>
    <w:p w14:paraId="406C66A3" w14:textId="77777777" w:rsidR="00DE59D9" w:rsidRDefault="00352E3F">
      <w:pPr>
        <w:numPr>
          <w:ilvl w:val="1"/>
          <w:numId w:val="1"/>
        </w:numPr>
        <w:spacing w:after="40"/>
        <w:ind w:hanging="360"/>
      </w:pPr>
      <w:r>
        <w:t xml:space="preserve">Electronic entertainment or Gaming devices of any kind </w:t>
      </w:r>
    </w:p>
    <w:p w14:paraId="10B830EA" w14:textId="63CC3158" w:rsidR="004E427D" w:rsidRPr="004E427D" w:rsidRDefault="00352E3F">
      <w:pPr>
        <w:numPr>
          <w:ilvl w:val="1"/>
          <w:numId w:val="1"/>
        </w:numPr>
        <w:spacing w:after="32"/>
        <w:ind w:hanging="360"/>
      </w:pPr>
      <w:r w:rsidRPr="004E427D">
        <w:t>Video game consoles</w:t>
      </w:r>
      <w:r w:rsidR="004E427D" w:rsidRPr="004E427D">
        <w:t>,</w:t>
      </w:r>
      <w:r w:rsidRPr="004E427D">
        <w:rPr>
          <w:rFonts w:ascii="Arial" w:eastAsia="Arial" w:hAnsi="Arial" w:cs="Arial"/>
        </w:rPr>
        <w:t xml:space="preserve"> </w:t>
      </w:r>
      <w:r w:rsidRPr="004E427D">
        <w:t xml:space="preserve">Blu-ray, </w:t>
      </w:r>
      <w:r w:rsidR="00D9310C" w:rsidRPr="004E427D">
        <w:t>DVD</w:t>
      </w:r>
      <w:r w:rsidRPr="004E427D">
        <w:t xml:space="preserve">, or </w:t>
      </w:r>
      <w:r w:rsidR="004E427D" w:rsidRPr="004E427D">
        <w:t>V</w:t>
      </w:r>
      <w:r w:rsidRPr="004E427D">
        <w:t>ideo players</w:t>
      </w:r>
    </w:p>
    <w:p w14:paraId="19AA4027" w14:textId="14771D56" w:rsidR="00DE59D9" w:rsidRDefault="00352E3F">
      <w:pPr>
        <w:numPr>
          <w:ilvl w:val="1"/>
          <w:numId w:val="1"/>
        </w:numPr>
        <w:spacing w:after="32"/>
        <w:ind w:hanging="360"/>
      </w:pPr>
      <w:r>
        <w:t xml:space="preserve">Laser pointers  </w:t>
      </w:r>
    </w:p>
    <w:p w14:paraId="336BCFD7" w14:textId="77777777" w:rsidR="00DE59D9" w:rsidRDefault="00352E3F">
      <w:pPr>
        <w:numPr>
          <w:ilvl w:val="1"/>
          <w:numId w:val="1"/>
        </w:numPr>
        <w:spacing w:after="40"/>
        <w:ind w:hanging="360"/>
      </w:pPr>
      <w:r>
        <w:t xml:space="preserve">Food products that contain nuts </w:t>
      </w:r>
    </w:p>
    <w:p w14:paraId="637654A9" w14:textId="1B49324D" w:rsidR="00352E3F" w:rsidRDefault="00352E3F">
      <w:pPr>
        <w:numPr>
          <w:ilvl w:val="1"/>
          <w:numId w:val="1"/>
        </w:numPr>
        <w:spacing w:after="33"/>
        <w:ind w:hanging="360"/>
      </w:pPr>
      <w:r>
        <w:t xml:space="preserve">Tobacco products, alcoholic beverages, illegal drugs, vape </w:t>
      </w:r>
      <w:proofErr w:type="gramStart"/>
      <w:r>
        <w:t>products</w:t>
      </w:r>
      <w:proofErr w:type="gramEnd"/>
    </w:p>
    <w:p w14:paraId="54D085F3" w14:textId="5EAFA620" w:rsidR="00352E3F" w:rsidRPr="00352E3F" w:rsidRDefault="00352E3F">
      <w:pPr>
        <w:numPr>
          <w:ilvl w:val="1"/>
          <w:numId w:val="1"/>
        </w:numPr>
        <w:spacing w:after="33"/>
        <w:ind w:hanging="360"/>
      </w:pPr>
      <w:r>
        <w:t xml:space="preserve">Expensive items (jewelry, etc.) </w:t>
      </w:r>
      <w:r>
        <w:rPr>
          <w:rFonts w:ascii="Arial" w:eastAsia="Arial" w:hAnsi="Arial" w:cs="Arial"/>
        </w:rPr>
        <w:t xml:space="preserve"> </w:t>
      </w:r>
    </w:p>
    <w:p w14:paraId="4798C267" w14:textId="33801C75" w:rsidR="00352E3F" w:rsidRDefault="00352E3F">
      <w:pPr>
        <w:numPr>
          <w:ilvl w:val="1"/>
          <w:numId w:val="1"/>
        </w:numPr>
        <w:spacing w:after="33"/>
        <w:ind w:hanging="360"/>
      </w:pPr>
      <w:r>
        <w:t xml:space="preserve">High caffeine or energy drinks </w:t>
      </w:r>
    </w:p>
    <w:p w14:paraId="4A11435F" w14:textId="61F63CD0" w:rsidR="00DE59D9" w:rsidRDefault="00352E3F">
      <w:pPr>
        <w:numPr>
          <w:ilvl w:val="1"/>
          <w:numId w:val="1"/>
        </w:numPr>
        <w:spacing w:after="33"/>
        <w:ind w:hanging="360"/>
      </w:pPr>
      <w:r>
        <w:t xml:space="preserve">Bicycles, rollerblades, scooters, skateboards, </w:t>
      </w:r>
    </w:p>
    <w:p w14:paraId="13526C4E" w14:textId="77777777" w:rsidR="00DE59D9" w:rsidRDefault="00352E3F">
      <w:pPr>
        <w:numPr>
          <w:ilvl w:val="1"/>
          <w:numId w:val="1"/>
        </w:numPr>
        <w:spacing w:after="37"/>
        <w:ind w:hanging="360"/>
      </w:pPr>
      <w:r>
        <w:t xml:space="preserve">Knives or weapons of any kind </w:t>
      </w:r>
    </w:p>
    <w:p w14:paraId="0135FE59" w14:textId="77777777" w:rsidR="007D2AED" w:rsidRDefault="00352E3F" w:rsidP="007D2AED">
      <w:pPr>
        <w:numPr>
          <w:ilvl w:val="1"/>
          <w:numId w:val="1"/>
        </w:numPr>
        <w:spacing w:after="0" w:line="276" w:lineRule="auto"/>
        <w:ind w:hanging="360"/>
      </w:pPr>
      <w:r>
        <w:t xml:space="preserve">Toys that are like weapons such as nerf guns, plastic swords, and water </w:t>
      </w:r>
      <w:proofErr w:type="gramStart"/>
      <w:r>
        <w:t>pistols</w:t>
      </w:r>
      <w:proofErr w:type="gramEnd"/>
    </w:p>
    <w:p w14:paraId="5C11A92D" w14:textId="0B6C0E69" w:rsidR="00DE59D9" w:rsidRDefault="00352E3F" w:rsidP="007D2AED">
      <w:pPr>
        <w:numPr>
          <w:ilvl w:val="1"/>
          <w:numId w:val="1"/>
        </w:numPr>
        <w:spacing w:line="276" w:lineRule="auto"/>
        <w:ind w:hanging="360"/>
      </w:pPr>
      <w:r>
        <w:t xml:space="preserve">Anything potentially dangerous or distracting </w:t>
      </w:r>
    </w:p>
    <w:p w14:paraId="47394B85" w14:textId="5004182F" w:rsidR="00DE59D9" w:rsidRDefault="00352E3F" w:rsidP="007D2AED">
      <w:pPr>
        <w:spacing w:after="158" w:line="276" w:lineRule="auto"/>
        <w:ind w:left="0" w:firstLine="0"/>
      </w:pPr>
      <w:r>
        <w:rPr>
          <w:i/>
        </w:rPr>
        <w:t xml:space="preserve"> </w:t>
      </w:r>
      <w:r>
        <w:t xml:space="preserve"> </w:t>
      </w:r>
    </w:p>
    <w:sectPr w:rsidR="00DE59D9">
      <w:pgSz w:w="12240" w:h="15840"/>
      <w:pgMar w:top="1484" w:right="1442" w:bottom="15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55412"/>
    <w:multiLevelType w:val="hybridMultilevel"/>
    <w:tmpl w:val="FBC68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8962ADD"/>
    <w:multiLevelType w:val="hybridMultilevel"/>
    <w:tmpl w:val="1EA640E4"/>
    <w:lvl w:ilvl="0" w:tplc="B658E84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0EA384">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93EA1342">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21DC5DF6">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2E386642">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6F963F1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ACCEABA">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332674A">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672C040">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16cid:durableId="1034815781">
    <w:abstractNumId w:val="1"/>
  </w:num>
  <w:num w:numId="2" w16cid:durableId="1283464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jA2MzQ1NTM0trRQ0lEKTi0uzszPAykwqgUAc3TbeCwAAAA="/>
  </w:docVars>
  <w:rsids>
    <w:rsidRoot w:val="00DE59D9"/>
    <w:rsid w:val="00071C7B"/>
    <w:rsid w:val="00117685"/>
    <w:rsid w:val="0023298F"/>
    <w:rsid w:val="00325659"/>
    <w:rsid w:val="00352E3F"/>
    <w:rsid w:val="004E427D"/>
    <w:rsid w:val="00523CA7"/>
    <w:rsid w:val="00554214"/>
    <w:rsid w:val="00670E2A"/>
    <w:rsid w:val="007862BC"/>
    <w:rsid w:val="007D2AED"/>
    <w:rsid w:val="007D4A68"/>
    <w:rsid w:val="00855F79"/>
    <w:rsid w:val="008608CA"/>
    <w:rsid w:val="0089404F"/>
    <w:rsid w:val="008F4749"/>
    <w:rsid w:val="00AE6A29"/>
    <w:rsid w:val="00AF12A8"/>
    <w:rsid w:val="00BE4348"/>
    <w:rsid w:val="00C70F75"/>
    <w:rsid w:val="00D9310C"/>
    <w:rsid w:val="00DE59D9"/>
    <w:rsid w:val="00E2609B"/>
    <w:rsid w:val="00ED4C7B"/>
    <w:rsid w:val="00F015C2"/>
    <w:rsid w:val="00F92976"/>
    <w:rsid w:val="00FC7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DA0A4"/>
  <w15:docId w15:val="{FA8233E0-69D9-4C43-85D4-FF90B521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61" w:lineRule="auto"/>
      <w:ind w:left="109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9"/>
      <w:ind w:left="37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Revision">
    <w:name w:val="Revision"/>
    <w:hidden/>
    <w:uiPriority w:val="99"/>
    <w:semiHidden/>
    <w:rsid w:val="007D4A68"/>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7D4A68"/>
    <w:rPr>
      <w:sz w:val="16"/>
      <w:szCs w:val="16"/>
    </w:rPr>
  </w:style>
  <w:style w:type="paragraph" w:styleId="CommentText">
    <w:name w:val="annotation text"/>
    <w:basedOn w:val="Normal"/>
    <w:link w:val="CommentTextChar"/>
    <w:uiPriority w:val="99"/>
    <w:unhideWhenUsed/>
    <w:rsid w:val="007D4A68"/>
    <w:pPr>
      <w:spacing w:line="240" w:lineRule="auto"/>
    </w:pPr>
    <w:rPr>
      <w:sz w:val="20"/>
      <w:szCs w:val="20"/>
    </w:rPr>
  </w:style>
  <w:style w:type="character" w:customStyle="1" w:styleId="CommentTextChar">
    <w:name w:val="Comment Text Char"/>
    <w:basedOn w:val="DefaultParagraphFont"/>
    <w:link w:val="CommentText"/>
    <w:uiPriority w:val="99"/>
    <w:rsid w:val="007D4A6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D4A68"/>
    <w:rPr>
      <w:b/>
      <w:bCs/>
    </w:rPr>
  </w:style>
  <w:style w:type="character" w:customStyle="1" w:styleId="CommentSubjectChar">
    <w:name w:val="Comment Subject Char"/>
    <w:basedOn w:val="CommentTextChar"/>
    <w:link w:val="CommentSubject"/>
    <w:uiPriority w:val="99"/>
    <w:semiHidden/>
    <w:rsid w:val="007D4A68"/>
    <w:rPr>
      <w:rFonts w:ascii="Calibri" w:eastAsia="Calibri" w:hAnsi="Calibri" w:cs="Calibri"/>
      <w:b/>
      <w:bCs/>
      <w:color w:val="000000"/>
      <w:sz w:val="20"/>
      <w:szCs w:val="20"/>
    </w:rPr>
  </w:style>
  <w:style w:type="paragraph" w:styleId="ListParagraph">
    <w:name w:val="List Paragraph"/>
    <w:basedOn w:val="Normal"/>
    <w:uiPriority w:val="34"/>
    <w:qFormat/>
    <w:rsid w:val="00FC72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Zach</dc:creator>
  <cp:keywords/>
  <cp:lastModifiedBy>Jones, Zach</cp:lastModifiedBy>
  <cp:revision>2</cp:revision>
  <dcterms:created xsi:type="dcterms:W3CDTF">2024-01-18T21:16:00Z</dcterms:created>
  <dcterms:modified xsi:type="dcterms:W3CDTF">2024-01-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2e52cd356053cf8ccd189b47797889e0f21d22c2f79ce1c81732e65e9b33a4</vt:lpwstr>
  </property>
</Properties>
</file>